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51006D" w14:textId="77777777" w:rsidR="001C1FBA" w:rsidRDefault="001C1FBA" w:rsidP="001C1FB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72C4" w:themeColor="accent1"/>
          <w:spacing w:val="3"/>
          <w:sz w:val="32"/>
          <w:szCs w:val="32"/>
        </w:rPr>
      </w:pPr>
      <w:r>
        <w:rPr>
          <w:color w:val="4472C4" w:themeColor="accent1"/>
          <w:spacing w:val="3"/>
          <w:sz w:val="32"/>
          <w:szCs w:val="32"/>
        </w:rPr>
        <w:t>CHANNABASAV ANGADI</w:t>
      </w:r>
    </w:p>
    <w:p w14:paraId="2E3D4B45" w14:textId="77777777" w:rsidR="001C1FBA" w:rsidRDefault="001C1FBA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70A68E1C" w14:textId="0DDB3999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details of workers excluding first names, “Vipul” and “Satish” from Worker table.</w:t>
      </w:r>
    </w:p>
    <w:p w14:paraId="7D0CAE12" w14:textId="16F041BE" w:rsidR="0075532C" w:rsidRPr="009D5529" w:rsidRDefault="0075532C" w:rsidP="009D5529">
      <w:pPr>
        <w:pStyle w:val="Heading4"/>
        <w:shd w:val="clear" w:color="auto" w:fill="FFFFFF"/>
        <w:spacing w:before="0" w:beforeAutospacing="0" w:after="300" w:afterAutospacing="0"/>
        <w:ind w:left="720"/>
        <w:textAlignment w:val="baseline"/>
        <w:rPr>
          <w:color w:val="4472C4" w:themeColor="accent1"/>
          <w:spacing w:val="3"/>
        </w:rPr>
      </w:pPr>
      <w:r w:rsidRPr="009D5529">
        <w:rPr>
          <w:color w:val="4472C4" w:themeColor="accent1"/>
          <w:spacing w:val="3"/>
        </w:rPr>
        <w:t>SELECT * FROM Worker table where first names not in (‘Vipul, ‘Satish ');</w:t>
      </w:r>
    </w:p>
    <w:p w14:paraId="40A6B857" w14:textId="1A16CC29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115AF904" w14:textId="77777777" w:rsidR="009D5529" w:rsidRPr="009D5529" w:rsidRDefault="009D5529" w:rsidP="009D5529">
      <w:pPr>
        <w:pStyle w:val="Heading4"/>
        <w:shd w:val="clear" w:color="auto" w:fill="FFFFFF"/>
        <w:spacing w:before="0" w:beforeAutospacing="0" w:after="300" w:afterAutospacing="0"/>
        <w:ind w:left="720"/>
        <w:textAlignment w:val="baseline"/>
        <w:rPr>
          <w:color w:val="4472C4" w:themeColor="accent1"/>
          <w:spacing w:val="3"/>
        </w:rPr>
      </w:pPr>
      <w:r w:rsidRPr="009D5529">
        <w:rPr>
          <w:color w:val="4472C4" w:themeColor="accent1"/>
          <w:spacing w:val="3"/>
        </w:rPr>
        <w:t xml:space="preserve">SELECT * FROM Worker table </w:t>
      </w:r>
    </w:p>
    <w:p w14:paraId="77A31094" w14:textId="4A35F7E9" w:rsidR="0075532C" w:rsidRPr="009D5529" w:rsidRDefault="009D5529" w:rsidP="009D5529">
      <w:pPr>
        <w:pStyle w:val="Heading4"/>
        <w:shd w:val="clear" w:color="auto" w:fill="FFFFFF"/>
        <w:spacing w:before="0" w:beforeAutospacing="0" w:after="300" w:afterAutospacing="0"/>
        <w:ind w:left="720"/>
        <w:textAlignment w:val="baseline"/>
        <w:rPr>
          <w:color w:val="4472C4" w:themeColor="accent1"/>
          <w:spacing w:val="3"/>
        </w:rPr>
      </w:pPr>
      <w:r w:rsidRPr="009D5529">
        <w:rPr>
          <w:color w:val="4472C4" w:themeColor="accent1"/>
          <w:spacing w:val="3"/>
        </w:rPr>
        <w:t>where FIRST_NAME like "%h" and LENGTH(FIRST_NAME)=6;</w:t>
      </w:r>
    </w:p>
    <w:p w14:paraId="151CBE77" w14:textId="43C71039" w:rsidR="001E02F9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5B455847" w14:textId="66A92995" w:rsidR="00FF73BF" w:rsidRPr="00FF73BF" w:rsidRDefault="00FF73BF" w:rsidP="00FF7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</w:pPr>
      <w:r w:rsidRPr="00FF73BF"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  <w:t xml:space="preserve">SELECT * FROM </w:t>
      </w:r>
      <w:r w:rsidR="00CD7C62"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  <w:t>Employee</w:t>
      </w:r>
    </w:p>
    <w:p w14:paraId="0E5879D5" w14:textId="5C1320DE" w:rsidR="00FF73BF" w:rsidRPr="00FF73BF" w:rsidRDefault="00FF73BF" w:rsidP="00FF73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</w:pPr>
      <w:r w:rsidRPr="00FF73BF"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  <w:t xml:space="preserve">WHERE </w:t>
      </w:r>
      <w:r w:rsidR="00CD7C62"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  <w:t>Employee</w:t>
      </w:r>
      <w:r w:rsidRPr="00FF73BF">
        <w:rPr>
          <w:rFonts w:ascii="Courier New" w:eastAsia="Times New Roman" w:hAnsi="Courier New" w:cs="Courier New"/>
          <w:b/>
          <w:bCs/>
          <w:color w:val="4472C4" w:themeColor="accent1"/>
          <w:sz w:val="28"/>
          <w:szCs w:val="28"/>
          <w:lang w:eastAsia="en-IN"/>
        </w:rPr>
        <w:t>_email LIKE '%@gmail.com';</w:t>
      </w:r>
    </w:p>
    <w:p w14:paraId="46C63CF0" w14:textId="77777777" w:rsidR="00FF73BF" w:rsidRPr="007A1BB7" w:rsidRDefault="00FF73BF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</w:p>
    <w:p w14:paraId="2EA1ED63" w14:textId="77777777" w:rsidR="001E02F9" w:rsidRPr="007A1BB7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E5A101C" w14:textId="77777777" w:rsidR="00287EB6" w:rsidRDefault="00287EB6"/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C1FBA"/>
    <w:rsid w:val="001E02F9"/>
    <w:rsid w:val="00287EB6"/>
    <w:rsid w:val="0075532C"/>
    <w:rsid w:val="009D5529"/>
    <w:rsid w:val="009F44EC"/>
    <w:rsid w:val="00CD7C62"/>
    <w:rsid w:val="00FF7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73B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73BF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734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0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77</Words>
  <Characters>44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Channu Angadi</cp:lastModifiedBy>
  <cp:revision>5</cp:revision>
  <dcterms:created xsi:type="dcterms:W3CDTF">2021-03-26T13:45:00Z</dcterms:created>
  <dcterms:modified xsi:type="dcterms:W3CDTF">2022-04-25T10:59:00Z</dcterms:modified>
</cp:coreProperties>
</file>